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EA3CD5" w14:textId="25C48D76" w:rsidR="0030502E" w:rsidRDefault="0030502E" w:rsidP="00860C0F">
      <w:pPr>
        <w:pStyle w:val="Heading1"/>
        <w:jc w:val="center"/>
        <w:rPr>
          <w:color w:val="auto"/>
        </w:rPr>
      </w:pPr>
      <w:r>
        <w:rPr>
          <w:color w:val="auto"/>
        </w:rPr>
        <w:t>TBLA</w:t>
      </w:r>
    </w:p>
    <w:p w14:paraId="753E7561" w14:textId="7CAC27BA" w:rsidR="0030502E" w:rsidRDefault="0030502E" w:rsidP="0030502E">
      <w:pPr>
        <w:jc w:val="center"/>
      </w:pPr>
      <w:r>
        <w:t>P.O. Box 1031</w:t>
      </w:r>
    </w:p>
    <w:p w14:paraId="737D0992" w14:textId="4BDF554C" w:rsidR="0030502E" w:rsidRPr="0030502E" w:rsidRDefault="0030502E" w:rsidP="0030502E">
      <w:pPr>
        <w:jc w:val="center"/>
      </w:pPr>
      <w:r>
        <w:t>Many, LA  71449</w:t>
      </w:r>
    </w:p>
    <w:p w14:paraId="6A03DFBC" w14:textId="77777777" w:rsidR="0030502E" w:rsidRDefault="0030502E" w:rsidP="00860C0F">
      <w:pPr>
        <w:pStyle w:val="Heading1"/>
        <w:jc w:val="center"/>
        <w:rPr>
          <w:color w:val="auto"/>
        </w:rPr>
      </w:pPr>
    </w:p>
    <w:p w14:paraId="32D4EF52" w14:textId="51D81754" w:rsidR="00523A9D" w:rsidRPr="00DD673C" w:rsidRDefault="00860C0F" w:rsidP="00860C0F">
      <w:pPr>
        <w:pStyle w:val="Heading1"/>
        <w:jc w:val="center"/>
        <w:rPr>
          <w:color w:val="auto"/>
        </w:rPr>
      </w:pPr>
      <w:r w:rsidRPr="00DD673C">
        <w:rPr>
          <w:color w:val="auto"/>
        </w:rPr>
        <w:t>202</w:t>
      </w:r>
      <w:r w:rsidR="00776FCD">
        <w:rPr>
          <w:color w:val="auto"/>
        </w:rPr>
        <w:t>2</w:t>
      </w:r>
      <w:r w:rsidRPr="00DD673C">
        <w:rPr>
          <w:color w:val="auto"/>
        </w:rPr>
        <w:t xml:space="preserve"> POSTER ORDER FORM</w:t>
      </w:r>
    </w:p>
    <w:p w14:paraId="5732CEA2" w14:textId="77777777" w:rsidR="00C40CE4" w:rsidRDefault="00C40CE4" w:rsidP="00860C0F"/>
    <w:p w14:paraId="38427B59" w14:textId="099CED72" w:rsidR="00860C0F" w:rsidRDefault="00860C0F" w:rsidP="00860C0F">
      <w:r>
        <w:t>To purchase the 202</w:t>
      </w:r>
      <w:r w:rsidR="00776FCD">
        <w:t>2</w:t>
      </w:r>
      <w:r>
        <w:t xml:space="preserve"> poster, please complete this form and return it with a check to the address above.</w:t>
      </w:r>
      <w:r w:rsidR="007328CE">
        <w:t xml:space="preserve"> Make checks payable to TBLA.</w:t>
      </w:r>
    </w:p>
    <w:p w14:paraId="51615F5F" w14:textId="1F949F33" w:rsidR="00860C0F" w:rsidRDefault="00860C0F" w:rsidP="00860C0F"/>
    <w:tbl>
      <w:tblPr>
        <w:tblStyle w:val="TableGrid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957"/>
        <w:gridCol w:w="2692"/>
        <w:gridCol w:w="2692"/>
        <w:gridCol w:w="2693"/>
      </w:tblGrid>
      <w:tr w:rsidR="00C40CE4" w14:paraId="1B885898" w14:textId="77777777" w:rsidTr="00341349">
        <w:trPr>
          <w:trHeight w:val="432"/>
        </w:trPr>
        <w:tc>
          <w:tcPr>
            <w:tcW w:w="1957" w:type="dxa"/>
          </w:tcPr>
          <w:p w14:paraId="1097C13F" w14:textId="29CC6591" w:rsidR="00C40CE4" w:rsidRDefault="00C40CE4" w:rsidP="00C40CE4">
            <w:r>
              <w:t>NAME:</w:t>
            </w:r>
          </w:p>
        </w:tc>
        <w:tc>
          <w:tcPr>
            <w:tcW w:w="8077" w:type="dxa"/>
            <w:gridSpan w:val="3"/>
          </w:tcPr>
          <w:p w14:paraId="79B7CEE0" w14:textId="77777777" w:rsidR="00C40CE4" w:rsidRDefault="00C40CE4" w:rsidP="00C40CE4"/>
        </w:tc>
      </w:tr>
      <w:tr w:rsidR="00C40CE4" w14:paraId="78091B19" w14:textId="77777777" w:rsidTr="00341349">
        <w:trPr>
          <w:trHeight w:val="432"/>
        </w:trPr>
        <w:tc>
          <w:tcPr>
            <w:tcW w:w="1957" w:type="dxa"/>
          </w:tcPr>
          <w:p w14:paraId="58BB8460" w14:textId="09F1D054" w:rsidR="00C40CE4" w:rsidRDefault="00C40CE4" w:rsidP="00C40CE4">
            <w:r>
              <w:t>ADDRESS:</w:t>
            </w:r>
          </w:p>
        </w:tc>
        <w:tc>
          <w:tcPr>
            <w:tcW w:w="8077" w:type="dxa"/>
            <w:gridSpan w:val="3"/>
          </w:tcPr>
          <w:p w14:paraId="6E8178ED" w14:textId="77777777" w:rsidR="00C40CE4" w:rsidRDefault="00C40CE4" w:rsidP="00C40CE4"/>
        </w:tc>
      </w:tr>
      <w:tr w:rsidR="00C40CE4" w14:paraId="7B72AD6E" w14:textId="77777777" w:rsidTr="00341349">
        <w:trPr>
          <w:trHeight w:val="432"/>
        </w:trPr>
        <w:tc>
          <w:tcPr>
            <w:tcW w:w="1957" w:type="dxa"/>
          </w:tcPr>
          <w:p w14:paraId="106189CB" w14:textId="33B08A02" w:rsidR="00C40CE4" w:rsidRDefault="00C40CE4" w:rsidP="00C40CE4">
            <w:r>
              <w:t>CITY:</w:t>
            </w:r>
          </w:p>
        </w:tc>
        <w:tc>
          <w:tcPr>
            <w:tcW w:w="2692" w:type="dxa"/>
          </w:tcPr>
          <w:p w14:paraId="08EFE008" w14:textId="77777777" w:rsidR="00C40CE4" w:rsidRDefault="00C40CE4" w:rsidP="00C40CE4"/>
        </w:tc>
        <w:tc>
          <w:tcPr>
            <w:tcW w:w="2692" w:type="dxa"/>
          </w:tcPr>
          <w:p w14:paraId="7572379E" w14:textId="360635A0" w:rsidR="00C40CE4" w:rsidRDefault="00C40CE4" w:rsidP="00C40CE4">
            <w:r>
              <w:t>STATE:</w:t>
            </w:r>
          </w:p>
        </w:tc>
        <w:tc>
          <w:tcPr>
            <w:tcW w:w="2693" w:type="dxa"/>
          </w:tcPr>
          <w:p w14:paraId="39CCA8C0" w14:textId="67F8E13C" w:rsidR="00C40CE4" w:rsidRDefault="00C40CE4" w:rsidP="00C40CE4">
            <w:r>
              <w:t>ZIP:</w:t>
            </w:r>
          </w:p>
        </w:tc>
      </w:tr>
      <w:tr w:rsidR="00C40CE4" w14:paraId="16A7AC44" w14:textId="77777777" w:rsidTr="00341349">
        <w:trPr>
          <w:trHeight w:val="432"/>
        </w:trPr>
        <w:tc>
          <w:tcPr>
            <w:tcW w:w="1957" w:type="dxa"/>
          </w:tcPr>
          <w:p w14:paraId="79745370" w14:textId="7E5719D3" w:rsidR="00C40CE4" w:rsidRDefault="00C40CE4" w:rsidP="00C40CE4">
            <w:r>
              <w:t>TELEPHONE:</w:t>
            </w:r>
          </w:p>
        </w:tc>
        <w:tc>
          <w:tcPr>
            <w:tcW w:w="8077" w:type="dxa"/>
            <w:gridSpan w:val="3"/>
          </w:tcPr>
          <w:p w14:paraId="75C160B3" w14:textId="77777777" w:rsidR="00C40CE4" w:rsidRDefault="00C40CE4" w:rsidP="00C40CE4"/>
        </w:tc>
      </w:tr>
      <w:tr w:rsidR="00C40CE4" w14:paraId="0B719711" w14:textId="77777777" w:rsidTr="00341349">
        <w:trPr>
          <w:trHeight w:val="432"/>
        </w:trPr>
        <w:tc>
          <w:tcPr>
            <w:tcW w:w="1957" w:type="dxa"/>
          </w:tcPr>
          <w:p w14:paraId="39885C49" w14:textId="50CF271B" w:rsidR="00C40CE4" w:rsidRDefault="00C40CE4" w:rsidP="00C40CE4">
            <w:r>
              <w:t>EMAIL:</w:t>
            </w:r>
          </w:p>
        </w:tc>
        <w:tc>
          <w:tcPr>
            <w:tcW w:w="8077" w:type="dxa"/>
            <w:gridSpan w:val="3"/>
          </w:tcPr>
          <w:p w14:paraId="4364C1F4" w14:textId="77777777" w:rsidR="00C40CE4" w:rsidRDefault="00C40CE4" w:rsidP="00C40CE4"/>
        </w:tc>
      </w:tr>
    </w:tbl>
    <w:p w14:paraId="23AC1948" w14:textId="21842679" w:rsidR="00860C0F" w:rsidRDefault="00860C0F" w:rsidP="00C40CE4"/>
    <w:p w14:paraId="65C4C06E" w14:textId="532E1230" w:rsidR="00C40CE4" w:rsidRDefault="00C40CE4" w:rsidP="00C40CE4">
      <w:r>
        <w:t>Please indicate if you prefer a framed or unframed poster with the number of each type you are ordering and any preference for poster number(s).</w:t>
      </w:r>
    </w:p>
    <w:p w14:paraId="297CA683" w14:textId="2E0CB8B9" w:rsidR="00C40CE4" w:rsidRDefault="00C40CE4" w:rsidP="00C40CE4"/>
    <w:tbl>
      <w:tblPr>
        <w:tblStyle w:val="TableGrid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957"/>
        <w:gridCol w:w="2692"/>
        <w:gridCol w:w="2692"/>
        <w:gridCol w:w="2693"/>
      </w:tblGrid>
      <w:tr w:rsidR="007328CE" w14:paraId="6A030670" w14:textId="77777777" w:rsidTr="00850ED0">
        <w:tc>
          <w:tcPr>
            <w:tcW w:w="1957" w:type="dxa"/>
          </w:tcPr>
          <w:p w14:paraId="38C3EED5" w14:textId="7B2D07AB" w:rsidR="007328CE" w:rsidRDefault="007328CE" w:rsidP="007328CE">
            <w:pPr>
              <w:jc w:val="center"/>
            </w:pPr>
            <w:r>
              <w:t>QUANTITY</w:t>
            </w:r>
          </w:p>
        </w:tc>
        <w:tc>
          <w:tcPr>
            <w:tcW w:w="2692" w:type="dxa"/>
          </w:tcPr>
          <w:p w14:paraId="6EAA7BAA" w14:textId="2F01CFA9" w:rsidR="007328CE" w:rsidRDefault="007328CE" w:rsidP="00720019">
            <w:r>
              <w:t>TYPE</w:t>
            </w:r>
          </w:p>
        </w:tc>
        <w:tc>
          <w:tcPr>
            <w:tcW w:w="2692" w:type="dxa"/>
          </w:tcPr>
          <w:p w14:paraId="1D571B2D" w14:textId="58949B8F" w:rsidR="007328CE" w:rsidRDefault="007328CE" w:rsidP="007328CE">
            <w:pPr>
              <w:jc w:val="center"/>
            </w:pPr>
            <w:r>
              <w:t>PREFERRED NUMBERS</w:t>
            </w:r>
          </w:p>
        </w:tc>
        <w:tc>
          <w:tcPr>
            <w:tcW w:w="2693" w:type="dxa"/>
          </w:tcPr>
          <w:p w14:paraId="4FAE3A65" w14:textId="10AE1477" w:rsidR="007328CE" w:rsidRDefault="007328CE" w:rsidP="007328CE">
            <w:pPr>
              <w:jc w:val="center"/>
            </w:pPr>
            <w:r>
              <w:t>PRICE</w:t>
            </w:r>
          </w:p>
        </w:tc>
      </w:tr>
      <w:tr w:rsidR="007328CE" w14:paraId="417CEE5C" w14:textId="77777777" w:rsidTr="00341349">
        <w:trPr>
          <w:trHeight w:val="432"/>
        </w:trPr>
        <w:tc>
          <w:tcPr>
            <w:tcW w:w="1957" w:type="dxa"/>
          </w:tcPr>
          <w:p w14:paraId="111AD70C" w14:textId="0153E3CA" w:rsidR="007328CE" w:rsidRDefault="007328CE" w:rsidP="00720019"/>
        </w:tc>
        <w:tc>
          <w:tcPr>
            <w:tcW w:w="2692" w:type="dxa"/>
          </w:tcPr>
          <w:p w14:paraId="1910110B" w14:textId="07BAEE2D" w:rsidR="007328CE" w:rsidRDefault="007328CE" w:rsidP="00720019">
            <w:r>
              <w:t>UNFRAMED</w:t>
            </w:r>
          </w:p>
        </w:tc>
        <w:tc>
          <w:tcPr>
            <w:tcW w:w="2692" w:type="dxa"/>
          </w:tcPr>
          <w:p w14:paraId="186A9589" w14:textId="77777777" w:rsidR="007328CE" w:rsidRDefault="007328CE" w:rsidP="007328CE">
            <w:pPr>
              <w:jc w:val="center"/>
            </w:pPr>
          </w:p>
        </w:tc>
        <w:tc>
          <w:tcPr>
            <w:tcW w:w="2693" w:type="dxa"/>
          </w:tcPr>
          <w:p w14:paraId="4DB8B177" w14:textId="35DBC2F1" w:rsidR="007328CE" w:rsidRDefault="007328CE" w:rsidP="007328CE">
            <w:pPr>
              <w:jc w:val="center"/>
            </w:pPr>
            <w:r>
              <w:t>$20 EACH</w:t>
            </w:r>
          </w:p>
        </w:tc>
      </w:tr>
      <w:tr w:rsidR="007328CE" w14:paraId="48DD8993" w14:textId="77777777" w:rsidTr="00341349">
        <w:trPr>
          <w:trHeight w:val="432"/>
        </w:trPr>
        <w:tc>
          <w:tcPr>
            <w:tcW w:w="1957" w:type="dxa"/>
          </w:tcPr>
          <w:p w14:paraId="70D107E0" w14:textId="0A566599" w:rsidR="007328CE" w:rsidRDefault="007328CE" w:rsidP="00720019"/>
        </w:tc>
        <w:tc>
          <w:tcPr>
            <w:tcW w:w="2692" w:type="dxa"/>
          </w:tcPr>
          <w:p w14:paraId="1E280F05" w14:textId="10D5B5C1" w:rsidR="007328CE" w:rsidRDefault="007328CE" w:rsidP="00720019">
            <w:r>
              <w:t>FRAMED</w:t>
            </w:r>
          </w:p>
        </w:tc>
        <w:tc>
          <w:tcPr>
            <w:tcW w:w="2692" w:type="dxa"/>
          </w:tcPr>
          <w:p w14:paraId="01D4E300" w14:textId="6609DA2D" w:rsidR="007328CE" w:rsidRDefault="007328CE" w:rsidP="007328CE">
            <w:pPr>
              <w:jc w:val="center"/>
            </w:pPr>
          </w:p>
        </w:tc>
        <w:tc>
          <w:tcPr>
            <w:tcW w:w="2693" w:type="dxa"/>
          </w:tcPr>
          <w:p w14:paraId="5F15229B" w14:textId="3ADE908B" w:rsidR="007328CE" w:rsidRDefault="007328CE" w:rsidP="007328CE">
            <w:pPr>
              <w:jc w:val="center"/>
            </w:pPr>
            <w:r>
              <w:t>$40 EACH</w:t>
            </w:r>
          </w:p>
        </w:tc>
      </w:tr>
      <w:tr w:rsidR="007328CE" w14:paraId="476BB923" w14:textId="77777777" w:rsidTr="00341349">
        <w:trPr>
          <w:trHeight w:val="432"/>
        </w:trPr>
        <w:tc>
          <w:tcPr>
            <w:tcW w:w="1957" w:type="dxa"/>
          </w:tcPr>
          <w:p w14:paraId="75F3A125" w14:textId="2F844E50" w:rsidR="007328CE" w:rsidRDefault="007328CE" w:rsidP="00720019"/>
        </w:tc>
        <w:tc>
          <w:tcPr>
            <w:tcW w:w="2692" w:type="dxa"/>
          </w:tcPr>
          <w:p w14:paraId="41F30322" w14:textId="1DDCC656" w:rsidR="007328CE" w:rsidRDefault="007328CE" w:rsidP="00720019">
            <w:r>
              <w:t>GICLEE ON CANVAS</w:t>
            </w:r>
          </w:p>
        </w:tc>
        <w:tc>
          <w:tcPr>
            <w:tcW w:w="2692" w:type="dxa"/>
          </w:tcPr>
          <w:p w14:paraId="22CC0D64" w14:textId="1D26440F" w:rsidR="007328CE" w:rsidRDefault="007328CE" w:rsidP="007328CE">
            <w:pPr>
              <w:jc w:val="center"/>
            </w:pPr>
            <w:r>
              <w:t>NA</w:t>
            </w:r>
          </w:p>
        </w:tc>
        <w:tc>
          <w:tcPr>
            <w:tcW w:w="2693" w:type="dxa"/>
          </w:tcPr>
          <w:p w14:paraId="1E79F2FE" w14:textId="4C8C18AB" w:rsidR="007328CE" w:rsidRDefault="007328CE" w:rsidP="007328CE">
            <w:pPr>
              <w:jc w:val="center"/>
            </w:pPr>
            <w:r>
              <w:t>$200 EACH</w:t>
            </w:r>
          </w:p>
        </w:tc>
      </w:tr>
      <w:tr w:rsidR="007328CE" w14:paraId="05953F2D" w14:textId="77777777" w:rsidTr="005753E1">
        <w:tc>
          <w:tcPr>
            <w:tcW w:w="1957" w:type="dxa"/>
          </w:tcPr>
          <w:p w14:paraId="0AAA5CC5" w14:textId="01BD2D18" w:rsidR="007328CE" w:rsidRDefault="007328CE" w:rsidP="00720019"/>
        </w:tc>
        <w:tc>
          <w:tcPr>
            <w:tcW w:w="8077" w:type="dxa"/>
            <w:gridSpan w:val="3"/>
          </w:tcPr>
          <w:p w14:paraId="44B59801" w14:textId="74292EB9" w:rsidR="007328CE" w:rsidRPr="007328CE" w:rsidRDefault="007328CE" w:rsidP="007328CE">
            <w:pPr>
              <w:rPr>
                <w:i/>
                <w:iCs/>
                <w:sz w:val="20"/>
                <w:szCs w:val="20"/>
              </w:rPr>
            </w:pPr>
            <w:r w:rsidRPr="007328CE">
              <w:rPr>
                <w:i/>
                <w:iCs/>
                <w:sz w:val="20"/>
                <w:szCs w:val="20"/>
              </w:rPr>
              <w:t>G</w:t>
            </w:r>
            <w:r>
              <w:rPr>
                <w:i/>
                <w:iCs/>
                <w:sz w:val="20"/>
                <w:szCs w:val="20"/>
              </w:rPr>
              <w:t>iclee’s will be framed with a brass name plate</w:t>
            </w:r>
          </w:p>
        </w:tc>
      </w:tr>
    </w:tbl>
    <w:p w14:paraId="39174F79" w14:textId="49A54889" w:rsidR="00C40CE4" w:rsidRDefault="00C40CE4" w:rsidP="00C40CE4"/>
    <w:p w14:paraId="64DC8988" w14:textId="12026C22" w:rsidR="007328CE" w:rsidRDefault="007328CE" w:rsidP="00C40CE4">
      <w:r>
        <w:t>Only unframed posters can be mailed. Please add $9.00 to your total cost, regardless of the number of posters ordered.</w:t>
      </w:r>
    </w:p>
    <w:p w14:paraId="01FB12D9" w14:textId="180EAEAE" w:rsidR="00341349" w:rsidRDefault="00341349" w:rsidP="00C40CE4"/>
    <w:p w14:paraId="06500443" w14:textId="419F259E" w:rsidR="00341349" w:rsidRDefault="00341349" w:rsidP="00C40CE4">
      <w:pPr>
        <w:rPr>
          <w:u w:val="single"/>
        </w:rPr>
      </w:pPr>
      <w:r w:rsidRPr="00341349">
        <w:rPr>
          <w:u w:val="single"/>
        </w:rPr>
        <w:t xml:space="preserve">If you wish to request a personalized message on your poster from the artist, this form must be in the hands of the Poster </w:t>
      </w:r>
      <w:r w:rsidR="00890551">
        <w:rPr>
          <w:u w:val="single"/>
        </w:rPr>
        <w:t>Coordinator</w:t>
      </w:r>
      <w:r w:rsidRPr="00341349">
        <w:rPr>
          <w:u w:val="single"/>
        </w:rPr>
        <w:t xml:space="preserve"> by </w:t>
      </w:r>
      <w:r w:rsidR="005B34DC">
        <w:rPr>
          <w:u w:val="single"/>
        </w:rPr>
        <w:t>March 7</w:t>
      </w:r>
      <w:r w:rsidRPr="00341349">
        <w:rPr>
          <w:u w:val="single"/>
        </w:rPr>
        <w:t>, 202</w:t>
      </w:r>
      <w:r w:rsidR="00776FCD">
        <w:rPr>
          <w:u w:val="single"/>
        </w:rPr>
        <w:t>2</w:t>
      </w:r>
      <w:r>
        <w:rPr>
          <w:u w:val="single"/>
        </w:rPr>
        <w:t>.</w:t>
      </w:r>
    </w:p>
    <w:p w14:paraId="764937E6" w14:textId="71F26AA9" w:rsidR="00341349" w:rsidRPr="00341349" w:rsidRDefault="00341349" w:rsidP="00C40CE4"/>
    <w:p w14:paraId="7BF2DC30" w14:textId="4B8E7FE4" w:rsidR="00341349" w:rsidRDefault="00341349" w:rsidP="00DD673C">
      <w:pPr>
        <w:spacing w:after="120"/>
      </w:pPr>
      <w:r w:rsidRPr="00341349">
        <w:lastRenderedPageBreak/>
        <w:t>Pr</w:t>
      </w:r>
      <w:r>
        <w:t>int your requested personalization message below:</w:t>
      </w:r>
    </w:p>
    <w:p w14:paraId="34CD33A8" w14:textId="3F43881A" w:rsidR="00341349" w:rsidRDefault="00341349" w:rsidP="00C40CE4"/>
    <w:tbl>
      <w:tblPr>
        <w:tblStyle w:val="TableGrid"/>
        <w:tblW w:w="0" w:type="auto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single" w:sz="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0070"/>
      </w:tblGrid>
      <w:tr w:rsidR="00341349" w14:paraId="7DDB7172" w14:textId="77777777" w:rsidTr="00341349">
        <w:trPr>
          <w:trHeight w:val="432"/>
        </w:trPr>
        <w:tc>
          <w:tcPr>
            <w:tcW w:w="10070" w:type="dxa"/>
          </w:tcPr>
          <w:p w14:paraId="4BFB2C33" w14:textId="77777777" w:rsidR="00341349" w:rsidRDefault="00341349" w:rsidP="00C40CE4"/>
        </w:tc>
      </w:tr>
    </w:tbl>
    <w:p w14:paraId="1CC91FA5" w14:textId="5D183D2F" w:rsidR="00341349" w:rsidRDefault="00341349" w:rsidP="00C40CE4"/>
    <w:p w14:paraId="05F0236C" w14:textId="0750C089" w:rsidR="00DD673C" w:rsidRDefault="00DD673C" w:rsidP="00C40CE4">
      <w:r>
        <w:t xml:space="preserve">Poster </w:t>
      </w:r>
      <w:r w:rsidR="00890551">
        <w:t>Coordinator</w:t>
      </w:r>
      <w:r>
        <w:t>: Carolyn Scheurich (225) 892 – 6848, TBLAPOSTER@gmail.com</w:t>
      </w:r>
    </w:p>
    <w:sectPr w:rsidR="00DD673C" w:rsidSect="00DD673C">
      <w:pgSz w:w="12240" w:h="15840"/>
      <w:pgMar w:top="3168" w:right="1080" w:bottom="1008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MDcyMze3NDCyNDJT0lEKTi0uzszPAykwrAUAm+yzkSwAAAA="/>
  </w:docVars>
  <w:rsids>
    <w:rsidRoot w:val="00523A9D"/>
    <w:rsid w:val="00013A5A"/>
    <w:rsid w:val="002409A6"/>
    <w:rsid w:val="0030502E"/>
    <w:rsid w:val="00341349"/>
    <w:rsid w:val="00356003"/>
    <w:rsid w:val="00523A9D"/>
    <w:rsid w:val="005B34DC"/>
    <w:rsid w:val="007328CE"/>
    <w:rsid w:val="00776FCD"/>
    <w:rsid w:val="00860C0F"/>
    <w:rsid w:val="00890551"/>
    <w:rsid w:val="00C40CE4"/>
    <w:rsid w:val="00CB020B"/>
    <w:rsid w:val="00DD673C"/>
    <w:rsid w:val="00F57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E2D2A"/>
  <w15:chartTrackingRefBased/>
  <w15:docId w15:val="{6119BE6F-32B7-4852-9156-9182D9DE47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3A9D"/>
    <w:pPr>
      <w:spacing w:after="0"/>
    </w:pPr>
    <w:rPr>
      <w:rFonts w:ascii="Arial Rounded MT Bold" w:hAnsi="Arial Rounded MT Bold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3A9D"/>
    <w:pPr>
      <w:keepNext/>
      <w:keepLines/>
      <w:spacing w:before="24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3A9D"/>
    <w:pPr>
      <w:keepNext/>
      <w:keepLines/>
      <w:spacing w:before="4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23A9D"/>
    <w:pPr>
      <w:spacing w:after="0" w:line="240" w:lineRule="auto"/>
    </w:pPr>
    <w:rPr>
      <w:rFonts w:ascii="Arial Rounded MT Bold" w:hAnsi="Arial Rounded MT Bold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23A9D"/>
    <w:rPr>
      <w:rFonts w:ascii="Arial Rounded MT Bold" w:eastAsiaTheme="majorEastAsia" w:hAnsi="Arial Rounded MT Bold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3A9D"/>
    <w:rPr>
      <w:rFonts w:ascii="Arial Rounded MT Bold" w:eastAsiaTheme="majorEastAsia" w:hAnsi="Arial Rounded MT Bold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523A9D"/>
    <w:pPr>
      <w:spacing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23A9D"/>
    <w:rPr>
      <w:rFonts w:ascii="Arial Rounded MT Bold" w:eastAsiaTheme="majorEastAsia" w:hAnsi="Arial Rounded MT Bold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3A9D"/>
    <w:pPr>
      <w:numPr>
        <w:ilvl w:val="1"/>
      </w:numPr>
    </w:pPr>
    <w:rPr>
      <w:rFonts w:eastAsiaTheme="minorEastAsia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23A9D"/>
    <w:rPr>
      <w:rFonts w:ascii="Arial Rounded MT Bold" w:eastAsiaTheme="minorEastAsia" w:hAnsi="Arial Rounded MT Bold"/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860C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4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Scheurich</dc:creator>
  <cp:keywords/>
  <dc:description/>
  <cp:lastModifiedBy>Deborah Pennington</cp:lastModifiedBy>
  <cp:revision>2</cp:revision>
  <cp:lastPrinted>2020-02-18T04:29:00Z</cp:lastPrinted>
  <dcterms:created xsi:type="dcterms:W3CDTF">2022-01-11T20:43:00Z</dcterms:created>
  <dcterms:modified xsi:type="dcterms:W3CDTF">2022-01-11T20:43:00Z</dcterms:modified>
</cp:coreProperties>
</file>